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3D06F7" w14:textId="00CE958E" w:rsidR="00B33B60" w:rsidRPr="0071280E" w:rsidRDefault="00E249D5" w:rsidP="7E099D47">
      <w:pPr>
        <w:rPr>
          <w:rFonts w:ascii="Century Gothic" w:eastAsia="Century Gothic" w:hAnsi="Century Gothic" w:cs="Century Gothic"/>
          <w:b/>
          <w:bCs/>
          <w:szCs w:val="24"/>
          <w:highlight w:val="yellow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A8ADF77" wp14:editId="0B23E604">
            <wp:simplePos x="0" y="0"/>
            <wp:positionH relativeFrom="column">
              <wp:posOffset>4724188</wp:posOffset>
            </wp:positionH>
            <wp:positionV relativeFrom="paragraph">
              <wp:posOffset>-279400</wp:posOffset>
            </wp:positionV>
            <wp:extent cx="1314450" cy="1051560"/>
            <wp:effectExtent l="0" t="0" r="0" b="0"/>
            <wp:wrapNone/>
            <wp:docPr id="537138363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cx1="http://schemas.microsoft.com/office/drawing/2015/9/8/chartex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6BA57B9">
        <w:rPr>
          <w:noProof/>
        </w:rPr>
        <w:drawing>
          <wp:inline distT="0" distB="0" distL="0" distR="0" wp14:anchorId="476FC74D" wp14:editId="38CD0501">
            <wp:extent cx="1805305" cy="725805"/>
            <wp:effectExtent l="0" t="0" r="0" b="0"/>
            <wp:docPr id="1481004231" name="Picture 1481004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100423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5305" cy="72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419B" w:rsidRPr="00A237AF">
        <w:rPr>
          <w:rFonts w:ascii="Century Gothic" w:hAnsi="Century Gothic"/>
          <w:b/>
          <w:bCs/>
          <w:szCs w:val="24"/>
        </w:rPr>
        <w:tab/>
      </w:r>
      <w:r w:rsidR="00A9419B" w:rsidRPr="00A237AF">
        <w:rPr>
          <w:rFonts w:ascii="Century Gothic" w:hAnsi="Century Gothic"/>
          <w:b/>
          <w:bCs/>
          <w:szCs w:val="24"/>
        </w:rPr>
        <w:tab/>
      </w:r>
      <w:r w:rsidR="00A9419B" w:rsidRPr="00A237AF">
        <w:rPr>
          <w:rFonts w:ascii="Century Gothic" w:hAnsi="Century Gothic"/>
          <w:b/>
          <w:bCs/>
          <w:szCs w:val="24"/>
        </w:rPr>
        <w:tab/>
      </w:r>
      <w:r w:rsidR="00840237" w:rsidRPr="00A237AF">
        <w:rPr>
          <w:rFonts w:ascii="Century Gothic" w:hAnsi="Century Gothic"/>
          <w:b/>
          <w:bCs/>
          <w:szCs w:val="24"/>
        </w:rPr>
        <w:tab/>
      </w:r>
      <w:r w:rsidR="00840237" w:rsidRPr="00A237AF">
        <w:rPr>
          <w:rFonts w:ascii="Century Gothic" w:hAnsi="Century Gothic"/>
          <w:b/>
          <w:bCs/>
          <w:szCs w:val="24"/>
        </w:rPr>
        <w:tab/>
      </w:r>
      <w:r w:rsidR="00840237" w:rsidRPr="00A237AF">
        <w:rPr>
          <w:rFonts w:ascii="Century Gothic" w:hAnsi="Century Gothic"/>
          <w:b/>
          <w:bCs/>
          <w:szCs w:val="24"/>
        </w:rPr>
        <w:tab/>
      </w:r>
    </w:p>
    <w:p w14:paraId="3FB908A0" w14:textId="178F0C1D" w:rsidR="0031426B" w:rsidRPr="00A237AF" w:rsidRDefault="0031426B" w:rsidP="7E099D47">
      <w:pPr>
        <w:rPr>
          <w:rFonts w:ascii="Century Gothic" w:eastAsia="Century Gothic" w:hAnsi="Century Gothic" w:cs="Century Gothic"/>
          <w:b/>
          <w:bCs/>
          <w:szCs w:val="24"/>
        </w:rPr>
      </w:pPr>
      <w:r w:rsidRPr="7E099D47">
        <w:rPr>
          <w:rFonts w:ascii="Century Gothic" w:eastAsia="Century Gothic" w:hAnsi="Century Gothic" w:cs="Century Gothic"/>
          <w:b/>
          <w:bCs/>
          <w:szCs w:val="24"/>
        </w:rPr>
        <w:t>For Immediate Release</w:t>
      </w:r>
      <w:r w:rsidRPr="00A237AF">
        <w:rPr>
          <w:rFonts w:ascii="Century Gothic" w:hAnsi="Century Gothic"/>
          <w:b/>
          <w:bCs/>
          <w:szCs w:val="24"/>
        </w:rPr>
        <w:tab/>
      </w:r>
      <w:r w:rsidRPr="00A237AF">
        <w:rPr>
          <w:rFonts w:ascii="Century Gothic" w:hAnsi="Century Gothic"/>
          <w:b/>
          <w:bCs/>
          <w:szCs w:val="24"/>
        </w:rPr>
        <w:tab/>
      </w:r>
      <w:r w:rsidRPr="00A237AF">
        <w:rPr>
          <w:rFonts w:ascii="Century Gothic" w:hAnsi="Century Gothic"/>
          <w:b/>
          <w:bCs/>
          <w:szCs w:val="24"/>
        </w:rPr>
        <w:tab/>
      </w:r>
      <w:r w:rsidRPr="00A237AF">
        <w:rPr>
          <w:rFonts w:ascii="Century Gothic" w:hAnsi="Century Gothic"/>
          <w:b/>
          <w:bCs/>
          <w:szCs w:val="24"/>
        </w:rPr>
        <w:tab/>
      </w:r>
      <w:r w:rsidRPr="00A237AF">
        <w:rPr>
          <w:rFonts w:ascii="Century Gothic" w:hAnsi="Century Gothic"/>
          <w:b/>
          <w:bCs/>
          <w:szCs w:val="24"/>
        </w:rPr>
        <w:tab/>
      </w:r>
      <w:r w:rsidR="00F218E4" w:rsidRPr="00A237AF">
        <w:rPr>
          <w:rFonts w:ascii="Century Gothic" w:hAnsi="Century Gothic"/>
          <w:b/>
          <w:bCs/>
          <w:szCs w:val="24"/>
        </w:rPr>
        <w:tab/>
      </w:r>
      <w:r w:rsidR="00F218E4" w:rsidRPr="00A237AF">
        <w:rPr>
          <w:rFonts w:ascii="Century Gothic" w:hAnsi="Century Gothic"/>
          <w:b/>
          <w:bCs/>
          <w:szCs w:val="24"/>
        </w:rPr>
        <w:tab/>
      </w:r>
    </w:p>
    <w:sdt>
      <w:sdtPr>
        <w:rPr>
          <w:rFonts w:ascii="Century Gothic" w:eastAsia="Century Gothic" w:hAnsi="Century Gothic" w:cs="Century Gothic"/>
        </w:rPr>
        <w:id w:val="-1295670108"/>
        <w:placeholder>
          <w:docPart w:val="A49B5A992717DA4695E04124C0D85702"/>
        </w:placeholder>
      </w:sdtPr>
      <w:sdtEndPr/>
      <w:sdtContent>
        <w:p w14:paraId="6FBD5F2F" w14:textId="286E3817" w:rsidR="001C0957" w:rsidRPr="00F6056A" w:rsidRDefault="00E31962" w:rsidP="7E099D47">
          <w:pPr>
            <w:rPr>
              <w:rFonts w:ascii="Century Gothic" w:eastAsia="Century Gothic" w:hAnsi="Century Gothic" w:cs="Century Gothic"/>
              <w:b/>
              <w:bCs/>
            </w:rPr>
          </w:pPr>
          <w:r>
            <w:rPr>
              <w:rFonts w:ascii="Century Gothic" w:eastAsia="Century Gothic" w:hAnsi="Century Gothic" w:cs="Century Gothic"/>
            </w:rPr>
            <w:t>August 24, 2023</w:t>
          </w:r>
        </w:p>
      </w:sdtContent>
    </w:sdt>
    <w:p w14:paraId="04FF7A99" w14:textId="77777777" w:rsidR="00F6056A" w:rsidRPr="00A237AF" w:rsidRDefault="00F6056A" w:rsidP="7E099D47">
      <w:pPr>
        <w:rPr>
          <w:rFonts w:ascii="Century Gothic" w:eastAsia="Century Gothic" w:hAnsi="Century Gothic" w:cs="Century Gothic"/>
          <w:b/>
          <w:bCs/>
          <w:szCs w:val="24"/>
        </w:rPr>
      </w:pPr>
    </w:p>
    <w:p w14:paraId="388CB8D1" w14:textId="0D0993A6" w:rsidR="0031426B" w:rsidRPr="00A237AF" w:rsidRDefault="44168876" w:rsidP="7E099D47">
      <w:pPr>
        <w:rPr>
          <w:rFonts w:ascii="Century Gothic" w:eastAsia="Century Gothic" w:hAnsi="Century Gothic" w:cs="Century Gothic"/>
          <w:szCs w:val="24"/>
          <w:highlight w:val="yellow"/>
        </w:rPr>
      </w:pPr>
      <w:r w:rsidRPr="7E099D47">
        <w:rPr>
          <w:rFonts w:ascii="Century Gothic" w:eastAsia="Century Gothic" w:hAnsi="Century Gothic" w:cs="Century Gothic"/>
          <w:b/>
          <w:bCs/>
          <w:szCs w:val="24"/>
        </w:rPr>
        <w:t>Contact</w:t>
      </w:r>
      <w:r w:rsidRPr="7E099D47">
        <w:rPr>
          <w:rFonts w:ascii="Century Gothic" w:eastAsia="Century Gothic" w:hAnsi="Century Gothic" w:cs="Century Gothic"/>
          <w:szCs w:val="24"/>
        </w:rPr>
        <w:t xml:space="preserve">:  </w:t>
      </w:r>
      <w:sdt>
        <w:sdtPr>
          <w:rPr>
            <w:rFonts w:ascii="Century Gothic" w:eastAsia="Century Gothic" w:hAnsi="Century Gothic" w:cs="Century Gothic"/>
          </w:rPr>
          <w:id w:val="225732859"/>
          <w:placeholder>
            <w:docPart w:val="DefaultPlaceholder_-1854013440"/>
          </w:placeholder>
        </w:sdtPr>
        <w:sdtEndPr/>
        <w:sdtContent>
          <w:r w:rsidR="0071280E">
            <w:rPr>
              <w:rFonts w:ascii="Century Gothic" w:eastAsia="Century Gothic" w:hAnsi="Century Gothic" w:cs="Century Gothic"/>
              <w:szCs w:val="24"/>
            </w:rPr>
            <w:t>Corporal B. Johnson / 714-562-3943 / BJohnson@bppd.com</w:t>
          </w:r>
        </w:sdtContent>
      </w:sdt>
    </w:p>
    <w:p w14:paraId="099B09D6" w14:textId="6944F112" w:rsidR="0031426B" w:rsidRPr="00A237AF" w:rsidRDefault="0031426B" w:rsidP="7E099D47">
      <w:pPr>
        <w:rPr>
          <w:rFonts w:ascii="Century Gothic" w:eastAsia="Century Gothic" w:hAnsi="Century Gothic" w:cs="Century Gothic"/>
          <w:b/>
          <w:bCs/>
          <w:szCs w:val="24"/>
        </w:rPr>
      </w:pPr>
    </w:p>
    <w:p w14:paraId="59D5B6E8" w14:textId="0D13B957" w:rsidR="006E0957" w:rsidRPr="0071280E" w:rsidRDefault="00F93FEC" w:rsidP="0071280E">
      <w:pPr>
        <w:rPr>
          <w:rFonts w:ascii="Century Gothic" w:eastAsia="Century Gothic" w:hAnsi="Century Gothic" w:cs="Century Gothic"/>
          <w:b/>
          <w:bCs/>
          <w:sz w:val="22"/>
          <w:szCs w:val="24"/>
          <w:highlight w:val="yellow"/>
        </w:rPr>
      </w:pPr>
      <w:sdt>
        <w:sdtPr>
          <w:rPr>
            <w:rFonts w:ascii="Century Gothic" w:eastAsia="Century Gothic" w:hAnsi="Century Gothic" w:cs="Century Gothic"/>
            <w:b/>
            <w:bCs/>
            <w:sz w:val="22"/>
            <w:szCs w:val="24"/>
          </w:rPr>
          <w:id w:val="1544640487"/>
          <w:placeholder>
            <w:docPart w:val="DefaultPlaceholder_-1854013440"/>
          </w:placeholder>
        </w:sdtPr>
        <w:sdtEndPr/>
        <w:sdtContent>
          <w:r w:rsidR="00510485" w:rsidRPr="0071280E">
            <w:rPr>
              <w:rFonts w:ascii="Century Gothic" w:eastAsia="Century Gothic" w:hAnsi="Century Gothic" w:cs="Century Gothic"/>
              <w:b/>
              <w:bCs/>
              <w:sz w:val="22"/>
              <w:szCs w:val="24"/>
            </w:rPr>
            <w:t>The Buena Park Police Department is</w:t>
          </w:r>
        </w:sdtContent>
      </w:sdt>
      <w:r w:rsidR="0614929A" w:rsidRPr="0071280E">
        <w:rPr>
          <w:rFonts w:ascii="Century Gothic" w:eastAsia="Century Gothic" w:hAnsi="Century Gothic" w:cs="Century Gothic"/>
          <w:b/>
          <w:bCs/>
          <w:sz w:val="22"/>
          <w:szCs w:val="24"/>
        </w:rPr>
        <w:t xml:space="preserve"> Holding DUI</w:t>
      </w:r>
      <w:r w:rsidR="001319F4" w:rsidRPr="0071280E">
        <w:rPr>
          <w:rFonts w:ascii="Century Gothic" w:eastAsia="Century Gothic" w:hAnsi="Century Gothic" w:cs="Century Gothic"/>
          <w:b/>
          <w:bCs/>
          <w:sz w:val="22"/>
          <w:szCs w:val="24"/>
        </w:rPr>
        <w:t xml:space="preserve"> </w:t>
      </w:r>
      <w:r w:rsidR="0614929A" w:rsidRPr="0071280E">
        <w:rPr>
          <w:rFonts w:ascii="Century Gothic" w:eastAsia="Century Gothic" w:hAnsi="Century Gothic" w:cs="Century Gothic"/>
          <w:b/>
          <w:bCs/>
          <w:sz w:val="22"/>
          <w:szCs w:val="24"/>
        </w:rPr>
        <w:t xml:space="preserve">Checkpoint </w:t>
      </w:r>
      <w:r>
        <w:rPr>
          <w:rFonts w:ascii="Century Gothic" w:eastAsia="Century Gothic" w:hAnsi="Century Gothic" w:cs="Century Gothic"/>
          <w:b/>
          <w:bCs/>
          <w:sz w:val="22"/>
          <w:szCs w:val="24"/>
        </w:rPr>
        <w:t xml:space="preserve">on </w:t>
      </w:r>
      <w:sdt>
        <w:sdtPr>
          <w:rPr>
            <w:rFonts w:ascii="Century Gothic" w:eastAsia="Century Gothic" w:hAnsi="Century Gothic" w:cs="Century Gothic"/>
            <w:b/>
            <w:bCs/>
            <w:sz w:val="22"/>
            <w:szCs w:val="24"/>
          </w:rPr>
          <w:id w:val="1738439310"/>
          <w:placeholder>
            <w:docPart w:val="DefaultPlaceholder_-1854013440"/>
          </w:placeholder>
        </w:sdtPr>
        <w:sdtEndPr/>
        <w:sdtContent>
          <w:r w:rsidR="00910158">
            <w:rPr>
              <w:rFonts w:ascii="Century Gothic" w:eastAsia="Century Gothic" w:hAnsi="Century Gothic" w:cs="Century Gothic"/>
              <w:b/>
              <w:bCs/>
              <w:sz w:val="22"/>
              <w:szCs w:val="24"/>
            </w:rPr>
            <w:t>September 1</w:t>
          </w:r>
          <w:r w:rsidR="0071280E" w:rsidRPr="0071280E">
            <w:rPr>
              <w:rFonts w:ascii="Century Gothic" w:eastAsia="Century Gothic" w:hAnsi="Century Gothic" w:cs="Century Gothic"/>
              <w:b/>
              <w:bCs/>
              <w:sz w:val="22"/>
              <w:szCs w:val="24"/>
            </w:rPr>
            <w:t>, 2023</w:t>
          </w:r>
        </w:sdtContent>
      </w:sdt>
    </w:p>
    <w:p w14:paraId="18DABE18" w14:textId="15224360" w:rsidR="7E099D47" w:rsidRDefault="7E099D47" w:rsidP="7E099D47">
      <w:pPr>
        <w:jc w:val="center"/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</w:pPr>
    </w:p>
    <w:p w14:paraId="0355158B" w14:textId="7C7E1C61" w:rsidR="44168876" w:rsidRDefault="00F93FEC" w:rsidP="543CF77E">
      <w:pPr>
        <w:rPr>
          <w:rFonts w:ascii="Century Gothic" w:eastAsia="Century Gothic" w:hAnsi="Century Gothic" w:cs="Century Gothic"/>
          <w:sz w:val="22"/>
          <w:szCs w:val="22"/>
        </w:rPr>
      </w:pPr>
      <w:sdt>
        <w:sdtPr>
          <w:rPr>
            <w:rFonts w:ascii="Century Gothic" w:eastAsia="Century Gothic" w:hAnsi="Century Gothic" w:cs="Century Gothic"/>
          </w:rPr>
          <w:id w:val="1061909771"/>
          <w:placeholder>
            <w:docPart w:val="DefaultPlaceholder_-1854013440"/>
          </w:placeholder>
        </w:sdtPr>
        <w:sdtEndPr/>
        <w:sdtContent>
          <w:r w:rsidR="00510485" w:rsidRPr="00F072A3">
            <w:rPr>
              <w:rFonts w:ascii="Century Gothic" w:eastAsia="Century Gothic" w:hAnsi="Century Gothic" w:cs="Century Gothic"/>
              <w:sz w:val="22"/>
              <w:szCs w:val="22"/>
            </w:rPr>
            <w:t>Buena Park</w:t>
          </w:r>
        </w:sdtContent>
      </w:sdt>
      <w:r w:rsidR="44168876" w:rsidRPr="543CF77E">
        <w:rPr>
          <w:rFonts w:ascii="Century Gothic" w:eastAsia="Century Gothic" w:hAnsi="Century Gothic" w:cs="Century Gothic"/>
          <w:sz w:val="22"/>
          <w:szCs w:val="22"/>
        </w:rPr>
        <w:t xml:space="preserve">, Calif. </w:t>
      </w:r>
      <w:r w:rsidR="000307E1">
        <w:rPr>
          <w:rFonts w:ascii="Century Gothic" w:eastAsia="Century Gothic" w:hAnsi="Century Gothic" w:cs="Century Gothic"/>
          <w:sz w:val="22"/>
          <w:szCs w:val="22"/>
        </w:rPr>
        <w:t>–</w:t>
      </w:r>
      <w:r w:rsidR="44168876" w:rsidRPr="543CF77E">
        <w:rPr>
          <w:rFonts w:ascii="Century Gothic" w:eastAsia="Century Gothic" w:hAnsi="Century Gothic" w:cs="Century Gothic"/>
          <w:sz w:val="22"/>
          <w:szCs w:val="22"/>
        </w:rPr>
        <w:t xml:space="preserve"> On</w:t>
      </w:r>
      <w:r w:rsidR="000307E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sdt>
        <w:sdtPr>
          <w:rPr>
            <w:rFonts w:ascii="Century Gothic" w:eastAsia="Century Gothic" w:hAnsi="Century Gothic" w:cs="Century Gothic"/>
            <w:b/>
            <w:bCs/>
            <w:szCs w:val="24"/>
          </w:rPr>
          <w:id w:val="-1556548770"/>
          <w:placeholder>
            <w:docPart w:val="07B71C38B28F93439531D3EB3D3BDEF6"/>
          </w:placeholder>
        </w:sdtPr>
        <w:sdtEndPr/>
        <w:sdtContent>
          <w:r w:rsidR="00E31962">
            <w:rPr>
              <w:rFonts w:ascii="Century Gothic" w:eastAsia="Century Gothic" w:hAnsi="Century Gothic" w:cs="Century Gothic"/>
              <w:szCs w:val="24"/>
            </w:rPr>
            <w:t>September</w:t>
          </w:r>
          <w:r>
            <w:rPr>
              <w:rFonts w:ascii="Century Gothic" w:eastAsia="Century Gothic" w:hAnsi="Century Gothic" w:cs="Century Gothic"/>
              <w:szCs w:val="24"/>
            </w:rPr>
            <w:t xml:space="preserve"> 1, 2023</w:t>
          </w:r>
        </w:sdtContent>
      </w:sdt>
      <w:r w:rsidR="000307E1" w:rsidRPr="000307E1">
        <w:rPr>
          <w:rFonts w:ascii="Century Gothic" w:eastAsia="Century Gothic" w:hAnsi="Century Gothic" w:cs="Century Gothic"/>
          <w:szCs w:val="24"/>
        </w:rPr>
        <w:t>, the</w:t>
      </w:r>
      <w:r w:rsidR="44168876" w:rsidRPr="543CF77E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sdt>
        <w:sdtPr>
          <w:rPr>
            <w:rFonts w:ascii="Century Gothic" w:eastAsia="Century Gothic" w:hAnsi="Century Gothic" w:cs="Century Gothic"/>
            <w:sz w:val="22"/>
            <w:szCs w:val="22"/>
          </w:rPr>
          <w:id w:val="164107618"/>
          <w:placeholder>
            <w:docPart w:val="DefaultPlaceholder_-1854013440"/>
          </w:placeholder>
        </w:sdtPr>
        <w:sdtEndPr/>
        <w:sdtContent>
          <w:r w:rsidR="00510485" w:rsidRPr="00F072A3">
            <w:rPr>
              <w:rFonts w:ascii="Century Gothic" w:eastAsia="Century Gothic" w:hAnsi="Century Gothic" w:cs="Century Gothic"/>
              <w:sz w:val="22"/>
              <w:szCs w:val="22"/>
            </w:rPr>
            <w:t>Buena Park Police</w:t>
          </w:r>
        </w:sdtContent>
      </w:sdt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 xml:space="preserve"> Department will </w:t>
      </w:r>
      <w:r w:rsidR="00256BCB" w:rsidRPr="543CF77E">
        <w:rPr>
          <w:rFonts w:ascii="Century Gothic" w:eastAsia="Century Gothic" w:hAnsi="Century Gothic" w:cs="Century Gothic"/>
          <w:sz w:val="22"/>
          <w:szCs w:val="22"/>
        </w:rPr>
        <w:t xml:space="preserve">conduct </w:t>
      </w:r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>a</w:t>
      </w:r>
      <w:r w:rsidR="00256BCB" w:rsidRPr="543CF77E">
        <w:rPr>
          <w:rFonts w:ascii="Century Gothic" w:eastAsia="Century Gothic" w:hAnsi="Century Gothic" w:cs="Century Gothic"/>
          <w:sz w:val="22"/>
          <w:szCs w:val="22"/>
        </w:rPr>
        <w:t xml:space="preserve"> driving under the influence</w:t>
      </w:r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256BCB" w:rsidRPr="543CF77E">
        <w:rPr>
          <w:rFonts w:ascii="Century Gothic" w:eastAsia="Century Gothic" w:hAnsi="Century Gothic" w:cs="Century Gothic"/>
          <w:sz w:val="22"/>
          <w:szCs w:val="22"/>
        </w:rPr>
        <w:t>(</w:t>
      </w:r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>DUI</w:t>
      </w:r>
      <w:r w:rsidR="00256BCB" w:rsidRPr="543CF77E">
        <w:rPr>
          <w:rFonts w:ascii="Century Gothic" w:eastAsia="Century Gothic" w:hAnsi="Century Gothic" w:cs="Century Gothic"/>
          <w:sz w:val="22"/>
          <w:szCs w:val="22"/>
        </w:rPr>
        <w:t>)</w:t>
      </w:r>
      <w:r w:rsidR="00510485">
        <w:rPr>
          <w:rFonts w:ascii="Century Gothic" w:eastAsia="Century Gothic" w:hAnsi="Century Gothic" w:cs="Century Gothic"/>
          <w:sz w:val="22"/>
          <w:szCs w:val="22"/>
        </w:rPr>
        <w:t xml:space="preserve"> Checkpoint</w:t>
      </w:r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 xml:space="preserve"> from </w:t>
      </w:r>
      <w:sdt>
        <w:sdtPr>
          <w:rPr>
            <w:rFonts w:ascii="Century Gothic" w:eastAsia="Century Gothic" w:hAnsi="Century Gothic" w:cs="Century Gothic"/>
            <w:sz w:val="22"/>
            <w:szCs w:val="22"/>
          </w:rPr>
          <w:id w:val="1891604370"/>
          <w:placeholder>
            <w:docPart w:val="DefaultPlaceholder_-1854013440"/>
          </w:placeholder>
        </w:sdtPr>
        <w:sdtContent>
          <w:r w:rsidR="000462BB">
            <w:rPr>
              <w:rFonts w:ascii="Century Gothic" w:eastAsia="Century Gothic" w:hAnsi="Century Gothic" w:cs="Century Gothic"/>
              <w:sz w:val="22"/>
              <w:szCs w:val="22"/>
            </w:rPr>
            <w:t xml:space="preserve">7 </w:t>
          </w:r>
          <w:r>
            <w:rPr>
              <w:rFonts w:ascii="Century Gothic" w:eastAsia="Century Gothic" w:hAnsi="Century Gothic" w:cs="Century Gothic"/>
              <w:sz w:val="22"/>
              <w:szCs w:val="22"/>
            </w:rPr>
            <w:t>p.m.</w:t>
          </w:r>
          <w:r w:rsidR="00F072A3" w:rsidRPr="00F072A3">
            <w:rPr>
              <w:rFonts w:ascii="Century Gothic" w:eastAsia="Century Gothic" w:hAnsi="Century Gothic" w:cs="Century Gothic"/>
              <w:sz w:val="22"/>
              <w:szCs w:val="22"/>
            </w:rPr>
            <w:t xml:space="preserve"> to 3</w:t>
          </w:r>
          <w:r w:rsidR="000462BB">
            <w:rPr>
              <w:rFonts w:ascii="Century Gothic" w:eastAsia="Century Gothic" w:hAnsi="Century Gothic" w:cs="Century Gothic"/>
              <w:sz w:val="22"/>
              <w:szCs w:val="22"/>
            </w:rPr>
            <w:t xml:space="preserve"> </w:t>
          </w:r>
          <w:r>
            <w:rPr>
              <w:rFonts w:ascii="Century Gothic" w:eastAsia="Century Gothic" w:hAnsi="Century Gothic" w:cs="Century Gothic"/>
              <w:sz w:val="22"/>
              <w:szCs w:val="22"/>
            </w:rPr>
            <w:t xml:space="preserve">a.m. </w:t>
          </w:r>
        </w:sdtContent>
      </w:sdt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 xml:space="preserve">at an undisclosed location </w:t>
      </w:r>
      <w:r w:rsidR="00510485">
        <w:rPr>
          <w:rFonts w:ascii="Century Gothic" w:eastAsia="Century Gothic" w:hAnsi="Century Gothic" w:cs="Century Gothic"/>
          <w:sz w:val="22"/>
          <w:szCs w:val="22"/>
        </w:rPr>
        <w:t>within the city.</w:t>
      </w:r>
      <w:r w:rsidR="5D1B323F" w:rsidRPr="543CF77E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EBD91CD" w14:textId="44AB9972" w:rsidR="7E099D47" w:rsidRDefault="7E099D47" w:rsidP="7E099D47">
      <w:pPr>
        <w:rPr>
          <w:rFonts w:ascii="Century Gothic" w:eastAsia="Century Gothic" w:hAnsi="Century Gothic" w:cs="Century Gothic"/>
          <w:sz w:val="22"/>
          <w:szCs w:val="22"/>
        </w:rPr>
      </w:pPr>
    </w:p>
    <w:p w14:paraId="202BDE58" w14:textId="21E1D1C9" w:rsidR="5D1B323F" w:rsidRDefault="000307E1" w:rsidP="7E099D47">
      <w:pPr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DUI c</w:t>
      </w:r>
      <w:r w:rsidR="5D1B323F" w:rsidRPr="7E099D47">
        <w:rPr>
          <w:rFonts w:ascii="Century Gothic" w:eastAsia="Century Gothic" w:hAnsi="Century Gothic" w:cs="Century Gothic"/>
          <w:sz w:val="22"/>
          <w:szCs w:val="22"/>
        </w:rPr>
        <w:t xml:space="preserve">heckpoint locations are </w:t>
      </w:r>
      <w:r w:rsidR="00146214">
        <w:rPr>
          <w:rFonts w:ascii="Century Gothic" w:eastAsia="Century Gothic" w:hAnsi="Century Gothic" w:cs="Century Gothic"/>
          <w:sz w:val="22"/>
          <w:szCs w:val="22"/>
        </w:rPr>
        <w:t xml:space="preserve">determined based </w:t>
      </w:r>
      <w:r w:rsidR="5D1B323F" w:rsidRPr="7E099D47">
        <w:rPr>
          <w:rFonts w:ascii="Century Gothic" w:eastAsia="Century Gothic" w:hAnsi="Century Gothic" w:cs="Century Gothic"/>
          <w:sz w:val="22"/>
          <w:szCs w:val="22"/>
        </w:rPr>
        <w:t>on</w:t>
      </w:r>
      <w:r w:rsidR="00DC702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43CC">
        <w:rPr>
          <w:rFonts w:ascii="Century Gothic" w:eastAsia="Century Gothic" w:hAnsi="Century Gothic" w:cs="Century Gothic"/>
          <w:sz w:val="22"/>
          <w:szCs w:val="22"/>
        </w:rPr>
        <w:t>data showing incidents of impaired driving-related crashes</w:t>
      </w:r>
      <w:r w:rsidR="5D1B323F" w:rsidRPr="7E099D47">
        <w:rPr>
          <w:rFonts w:ascii="Century Gothic" w:eastAsia="Century Gothic" w:hAnsi="Century Gothic" w:cs="Century Gothic"/>
          <w:sz w:val="22"/>
          <w:szCs w:val="22"/>
        </w:rPr>
        <w:t xml:space="preserve">. </w:t>
      </w:r>
      <w:r w:rsidR="065D0F5C" w:rsidRPr="7E099D47">
        <w:rPr>
          <w:rFonts w:ascii="Century Gothic" w:eastAsia="Century Gothic" w:hAnsi="Century Gothic" w:cs="Century Gothic"/>
          <w:sz w:val="22"/>
          <w:szCs w:val="22"/>
        </w:rPr>
        <w:t xml:space="preserve">The primary purpose of </w:t>
      </w:r>
      <w:r w:rsidR="004258D6">
        <w:rPr>
          <w:rFonts w:ascii="Century Gothic" w:eastAsia="Century Gothic" w:hAnsi="Century Gothic" w:cs="Century Gothic"/>
          <w:sz w:val="22"/>
          <w:szCs w:val="22"/>
        </w:rPr>
        <w:t xml:space="preserve">DUI </w:t>
      </w:r>
      <w:r w:rsidR="065D0F5C" w:rsidRPr="7E099D47">
        <w:rPr>
          <w:rFonts w:ascii="Century Gothic" w:eastAsia="Century Gothic" w:hAnsi="Century Gothic" w:cs="Century Gothic"/>
          <w:sz w:val="22"/>
          <w:szCs w:val="22"/>
        </w:rPr>
        <w:t>checkpoints</w:t>
      </w:r>
      <w:r w:rsidR="004258D6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F93FEC">
        <w:rPr>
          <w:rFonts w:ascii="Century Gothic" w:eastAsia="Century Gothic" w:hAnsi="Century Gothic" w:cs="Century Gothic"/>
          <w:sz w:val="22"/>
          <w:szCs w:val="22"/>
        </w:rPr>
        <w:t>is</w:t>
      </w:r>
      <w:r w:rsidR="00D743CC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65D0F5C" w:rsidRPr="7E099D47">
        <w:rPr>
          <w:rFonts w:ascii="Century Gothic" w:eastAsia="Century Gothic" w:hAnsi="Century Gothic" w:cs="Century Gothic"/>
          <w:sz w:val="22"/>
          <w:szCs w:val="22"/>
        </w:rPr>
        <w:t xml:space="preserve">to promote public safety by </w:t>
      </w:r>
      <w:r w:rsidR="00DB0FC7">
        <w:rPr>
          <w:rFonts w:ascii="Century Gothic" w:eastAsia="Century Gothic" w:hAnsi="Century Gothic" w:cs="Century Gothic"/>
          <w:sz w:val="22"/>
          <w:szCs w:val="22"/>
        </w:rPr>
        <w:t xml:space="preserve">taking suspected impaired </w:t>
      </w:r>
      <w:r w:rsidR="065D0F5C" w:rsidRPr="7E099D47">
        <w:rPr>
          <w:rFonts w:ascii="Century Gothic" w:eastAsia="Century Gothic" w:hAnsi="Century Gothic" w:cs="Century Gothic"/>
          <w:sz w:val="22"/>
          <w:szCs w:val="22"/>
        </w:rPr>
        <w:t>drivers</w:t>
      </w:r>
      <w:r w:rsidR="00DB0FC7">
        <w:rPr>
          <w:rFonts w:ascii="Century Gothic" w:eastAsia="Century Gothic" w:hAnsi="Century Gothic" w:cs="Century Gothic"/>
          <w:sz w:val="22"/>
          <w:szCs w:val="22"/>
        </w:rPr>
        <w:t xml:space="preserve"> off the road</w:t>
      </w:r>
      <w:r w:rsidR="065D0F5C" w:rsidRPr="7E099D47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966DE94" w14:textId="67502988" w:rsidR="7E099D47" w:rsidRDefault="7E099D47" w:rsidP="7E099D47">
      <w:pPr>
        <w:rPr>
          <w:rFonts w:ascii="Century Gothic" w:eastAsia="Century Gothic" w:hAnsi="Century Gothic" w:cs="Century Gothic"/>
          <w:sz w:val="22"/>
          <w:szCs w:val="22"/>
        </w:rPr>
      </w:pPr>
    </w:p>
    <w:p w14:paraId="03895633" w14:textId="2A99E9BA" w:rsidR="15DEE363" w:rsidRDefault="15DEE363" w:rsidP="7E099D47">
      <w:pPr>
        <w:rPr>
          <w:rFonts w:ascii="Century Gothic" w:eastAsia="Century Gothic" w:hAnsi="Century Gothic" w:cs="Century Gothic"/>
          <w:sz w:val="22"/>
          <w:szCs w:val="22"/>
        </w:rPr>
      </w:pPr>
      <w:r w:rsidRPr="7E099D47">
        <w:rPr>
          <w:rFonts w:ascii="Century Gothic" w:eastAsia="Century Gothic" w:hAnsi="Century Gothic" w:cs="Century Gothic"/>
          <w:sz w:val="22"/>
          <w:szCs w:val="22"/>
        </w:rPr>
        <w:t>“</w:t>
      </w:r>
      <w:r w:rsidR="007145B4">
        <w:rPr>
          <w:rFonts w:ascii="Century Gothic" w:eastAsia="Century Gothic" w:hAnsi="Century Gothic" w:cs="Century Gothic"/>
          <w:sz w:val="22"/>
          <w:szCs w:val="22"/>
        </w:rPr>
        <w:t>Impaired drivers put others on the road at significant risk</w:t>
      </w:r>
      <w:r w:rsidRPr="7E099D47">
        <w:rPr>
          <w:rFonts w:ascii="Century Gothic" w:eastAsia="Century Gothic" w:hAnsi="Century Gothic" w:cs="Century Gothic"/>
          <w:sz w:val="22"/>
          <w:szCs w:val="22"/>
        </w:rPr>
        <w:t xml:space="preserve">,” </w:t>
      </w:r>
      <w:sdt>
        <w:sdtPr>
          <w:rPr>
            <w:rFonts w:ascii="Century Gothic" w:eastAsia="Century Gothic" w:hAnsi="Century Gothic" w:cs="Century Gothic"/>
            <w:sz w:val="22"/>
            <w:szCs w:val="22"/>
          </w:rPr>
          <w:id w:val="1263573681"/>
          <w:placeholder>
            <w:docPart w:val="DefaultPlaceholder_-1854013440"/>
          </w:placeholder>
        </w:sdtPr>
        <w:sdtEndPr/>
        <w:sdtContent>
          <w:r w:rsidR="00F072A3" w:rsidRPr="00F072A3">
            <w:rPr>
              <w:rFonts w:ascii="Century Gothic" w:eastAsia="Century Gothic" w:hAnsi="Century Gothic" w:cs="Century Gothic"/>
              <w:sz w:val="22"/>
              <w:szCs w:val="22"/>
            </w:rPr>
            <w:t>Corporal Bryan Johnson</w:t>
          </w:r>
        </w:sdtContent>
      </w:sdt>
      <w:r w:rsidRPr="7E099D47">
        <w:rPr>
          <w:rFonts w:ascii="Century Gothic" w:eastAsia="Century Gothic" w:hAnsi="Century Gothic" w:cs="Century Gothic"/>
          <w:sz w:val="22"/>
          <w:szCs w:val="22"/>
        </w:rPr>
        <w:t xml:space="preserve"> said. “</w:t>
      </w:r>
      <w:r w:rsidR="00931BA2">
        <w:rPr>
          <w:rFonts w:ascii="Century Gothic" w:eastAsia="Century Gothic" w:hAnsi="Century Gothic" w:cs="Century Gothic"/>
          <w:sz w:val="22"/>
          <w:szCs w:val="22"/>
        </w:rPr>
        <w:t>Any prevention measures that reduce the number of impaired drivers on our roads significantly improves traffic safety.”</w:t>
      </w:r>
    </w:p>
    <w:p w14:paraId="66C1FE42" w14:textId="26846680" w:rsidR="55A2DC42" w:rsidRDefault="55A2DC42" w:rsidP="7E099D47">
      <w:pPr>
        <w:rPr>
          <w:rFonts w:ascii="Century Gothic" w:eastAsia="Century Gothic" w:hAnsi="Century Gothic" w:cs="Century Gothic"/>
          <w:sz w:val="22"/>
          <w:szCs w:val="22"/>
        </w:rPr>
      </w:pPr>
      <w:bookmarkStart w:id="0" w:name="_GoBack"/>
      <w:bookmarkEnd w:id="0"/>
    </w:p>
    <w:p w14:paraId="2EACF4AE" w14:textId="6CF3D9A4" w:rsidR="00B16AB6" w:rsidRPr="00A237AF" w:rsidRDefault="00F93FEC" w:rsidP="7E099D47">
      <w:pPr>
        <w:widowControl/>
        <w:rPr>
          <w:rFonts w:ascii="Century Gothic" w:eastAsia="Century Gothic" w:hAnsi="Century Gothic" w:cs="Century Gothic"/>
          <w:sz w:val="22"/>
          <w:szCs w:val="22"/>
        </w:rPr>
      </w:pPr>
      <w:sdt>
        <w:sdtPr>
          <w:rPr>
            <w:rFonts w:ascii="Century Gothic" w:eastAsia="Century Gothic" w:hAnsi="Century Gothic" w:cs="Century Gothic"/>
          </w:rPr>
          <w:id w:val="1197578978"/>
          <w:placeholder>
            <w:docPart w:val="DefaultPlaceholder_-1854013440"/>
          </w:placeholder>
        </w:sdtPr>
        <w:sdtEndPr/>
        <w:sdtContent>
          <w:r w:rsidR="00510485" w:rsidRPr="00F072A3">
            <w:rPr>
              <w:rFonts w:ascii="Century Gothic" w:eastAsia="Century Gothic" w:hAnsi="Century Gothic" w:cs="Century Gothic"/>
              <w:sz w:val="22"/>
              <w:szCs w:val="22"/>
            </w:rPr>
            <w:t>The Buena Park Police Department</w:t>
          </w:r>
        </w:sdtContent>
      </w:sdt>
      <w:r w:rsidR="44168876" w:rsidRPr="7E099D4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7D7E3038" w:rsidRPr="7E099D47">
        <w:rPr>
          <w:rFonts w:ascii="Century Gothic" w:eastAsia="Century Gothic" w:hAnsi="Century Gothic" w:cs="Century Gothic"/>
          <w:sz w:val="22"/>
          <w:szCs w:val="22"/>
        </w:rPr>
        <w:t>reminds the public that impaired driving is not just from alcohol. Some prescription medications</w:t>
      </w:r>
      <w:r w:rsidR="00E17DA9">
        <w:rPr>
          <w:rFonts w:ascii="Century Gothic" w:eastAsia="Century Gothic" w:hAnsi="Century Gothic" w:cs="Century Gothic"/>
          <w:sz w:val="22"/>
          <w:szCs w:val="22"/>
        </w:rPr>
        <w:t xml:space="preserve"> and</w:t>
      </w:r>
      <w:r w:rsidR="7D7E3038" w:rsidRPr="7E099D47">
        <w:rPr>
          <w:rFonts w:ascii="Century Gothic" w:eastAsia="Century Gothic" w:hAnsi="Century Gothic" w:cs="Century Gothic"/>
          <w:sz w:val="22"/>
          <w:szCs w:val="22"/>
        </w:rPr>
        <w:t xml:space="preserve"> over-the-counter drugs may interfere with driving. While medicinal and recreational marijuana are legal, driving under the influence of marijuana is illegal.</w:t>
      </w:r>
    </w:p>
    <w:p w14:paraId="6488325C" w14:textId="1484B855" w:rsidR="00B16AB6" w:rsidRPr="00A237AF" w:rsidRDefault="00B16AB6" w:rsidP="7E099D47">
      <w:pPr>
        <w:widowControl/>
        <w:rPr>
          <w:rFonts w:ascii="Century Gothic" w:eastAsia="Century Gothic" w:hAnsi="Century Gothic" w:cs="Century Gothic"/>
          <w:sz w:val="22"/>
          <w:szCs w:val="22"/>
        </w:rPr>
      </w:pPr>
    </w:p>
    <w:p w14:paraId="3E6547D4" w14:textId="1136AA38" w:rsidR="1642B8C3" w:rsidRDefault="1642B8C3" w:rsidP="7E099D47">
      <w:pPr>
        <w:rPr>
          <w:rFonts w:ascii="Century Gothic" w:eastAsia="Century Gothic" w:hAnsi="Century Gothic" w:cs="Century Gothic"/>
          <w:sz w:val="22"/>
          <w:szCs w:val="22"/>
        </w:rPr>
      </w:pPr>
      <w:r w:rsidRPr="7E099D47">
        <w:rPr>
          <w:rFonts w:ascii="Century Gothic" w:eastAsia="Century Gothic" w:hAnsi="Century Gothic" w:cs="Century Gothic"/>
          <w:sz w:val="22"/>
          <w:szCs w:val="22"/>
        </w:rPr>
        <w:t xml:space="preserve">Drivers charged with </w:t>
      </w:r>
      <w:r w:rsidR="00E46971">
        <w:rPr>
          <w:rFonts w:ascii="Century Gothic" w:eastAsia="Century Gothic" w:hAnsi="Century Gothic" w:cs="Century Gothic"/>
          <w:sz w:val="22"/>
          <w:szCs w:val="22"/>
        </w:rPr>
        <w:t xml:space="preserve">a first-time </w:t>
      </w:r>
      <w:r w:rsidRPr="7E099D47">
        <w:rPr>
          <w:rFonts w:ascii="Century Gothic" w:eastAsia="Century Gothic" w:hAnsi="Century Gothic" w:cs="Century Gothic"/>
          <w:sz w:val="22"/>
          <w:szCs w:val="22"/>
        </w:rPr>
        <w:t>DUI face an average of $13,500 in fines and penalties, as well as a suspended license.</w:t>
      </w:r>
    </w:p>
    <w:p w14:paraId="1B5307BC" w14:textId="20615D5C" w:rsidR="7E099D47" w:rsidRDefault="7E099D47" w:rsidP="7E099D47">
      <w:pPr>
        <w:rPr>
          <w:rFonts w:ascii="Century Gothic" w:eastAsia="Century Gothic" w:hAnsi="Century Gothic" w:cs="Century Gothic"/>
          <w:sz w:val="22"/>
          <w:szCs w:val="22"/>
        </w:rPr>
      </w:pPr>
    </w:p>
    <w:p w14:paraId="1EC44581" w14:textId="61F15A78" w:rsidR="00B16AB6" w:rsidRPr="009453BA" w:rsidRDefault="44168876" w:rsidP="009453BA">
      <w:pPr>
        <w:widowControl/>
        <w:rPr>
          <w:rFonts w:ascii="Century Gothic" w:eastAsia="Century Gothic" w:hAnsi="Century Gothic" w:cs="Century Gothic"/>
          <w:sz w:val="22"/>
          <w:szCs w:val="22"/>
        </w:rPr>
      </w:pPr>
      <w:r w:rsidRPr="7E099D47">
        <w:rPr>
          <w:rFonts w:ascii="Century Gothic" w:eastAsia="Century Gothic" w:hAnsi="Century Gothic" w:cs="Century Gothic"/>
          <w:sz w:val="22"/>
          <w:szCs w:val="22"/>
        </w:rPr>
        <w:t>Funding for this program was provided by a grant from the California Office of Traffic Safety, through the National Highway Traffic Safety Administration.</w:t>
      </w:r>
    </w:p>
    <w:p w14:paraId="3C61584A" w14:textId="77777777" w:rsidR="00A237AF" w:rsidRDefault="00A237AF" w:rsidP="00B33B60">
      <w:pPr>
        <w:jc w:val="center"/>
        <w:rPr>
          <w:rFonts w:ascii="Century Gothic" w:hAnsi="Century Gothic"/>
          <w:sz w:val="23"/>
          <w:szCs w:val="23"/>
        </w:rPr>
      </w:pPr>
    </w:p>
    <w:p w14:paraId="6B1B5E4F" w14:textId="7A58A397" w:rsidR="00600FE1" w:rsidRPr="009453BA" w:rsidRDefault="00B16AB6" w:rsidP="00B33B60">
      <w:pPr>
        <w:jc w:val="center"/>
        <w:rPr>
          <w:rFonts w:ascii="Century Gothic" w:hAnsi="Century Gothic"/>
          <w:b/>
          <w:sz w:val="23"/>
          <w:szCs w:val="23"/>
        </w:rPr>
      </w:pPr>
      <w:r w:rsidRPr="009453BA">
        <w:rPr>
          <w:rFonts w:ascii="Century Gothic" w:hAnsi="Century Gothic"/>
          <w:b/>
          <w:sz w:val="23"/>
          <w:szCs w:val="23"/>
        </w:rPr>
        <w:t>###</w:t>
      </w:r>
    </w:p>
    <w:sectPr w:rsidR="00600FE1" w:rsidRPr="009453BA" w:rsidSect="00A237AF">
      <w:endnotePr>
        <w:numFmt w:val="decimal"/>
      </w:endnotePr>
      <w:pgSz w:w="12240" w:h="15840"/>
      <w:pgMar w:top="1440" w:right="1440" w:bottom="1440" w:left="1440" w:header="720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D24B0E" w14:textId="77777777" w:rsidR="00E21B66" w:rsidRDefault="00E21B66" w:rsidP="00497E17">
      <w:pPr>
        <w:pStyle w:val="BodyText"/>
      </w:pPr>
      <w:r>
        <w:separator/>
      </w:r>
    </w:p>
  </w:endnote>
  <w:endnote w:type="continuationSeparator" w:id="0">
    <w:p w14:paraId="1CD1E292" w14:textId="77777777" w:rsidR="00E21B66" w:rsidRDefault="00E21B66" w:rsidP="00497E17">
      <w:pPr>
        <w:pStyle w:val="BodyText"/>
      </w:pPr>
      <w:r>
        <w:continuationSeparator/>
      </w:r>
    </w:p>
  </w:endnote>
  <w:endnote w:type="continuationNotice" w:id="1">
    <w:p w14:paraId="4CAE5FB8" w14:textId="77777777" w:rsidR="00E21B66" w:rsidRDefault="00E21B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Futura-Medium">
    <w:altName w:val="Arial"/>
    <w:charset w:val="00"/>
    <w:family w:val="swiss"/>
    <w:pitch w:val="variable"/>
    <w:sig w:usb0="80000867" w:usb1="00000000" w:usb2="00000000" w:usb3="00000000" w:csb0="000001F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E5BEC0" w14:textId="77777777" w:rsidR="00E21B66" w:rsidRDefault="00E21B66" w:rsidP="00497E17">
      <w:pPr>
        <w:pStyle w:val="BodyText"/>
      </w:pPr>
      <w:r>
        <w:separator/>
      </w:r>
    </w:p>
  </w:footnote>
  <w:footnote w:type="continuationSeparator" w:id="0">
    <w:p w14:paraId="45E2E83D" w14:textId="77777777" w:rsidR="00E21B66" w:rsidRDefault="00E21B66" w:rsidP="00497E17">
      <w:pPr>
        <w:pStyle w:val="BodyText"/>
      </w:pPr>
      <w:r>
        <w:continuationSeparator/>
      </w:r>
    </w:p>
  </w:footnote>
  <w:footnote w:type="continuationNotice" w:id="1">
    <w:p w14:paraId="34088A56" w14:textId="77777777" w:rsidR="00E21B66" w:rsidRDefault="00E21B6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8452B6"/>
    <w:multiLevelType w:val="hybridMultilevel"/>
    <w:tmpl w:val="8F30AD04"/>
    <w:lvl w:ilvl="0" w:tplc="E70AF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58D1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D634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CEC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8C7E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EA9D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04B4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B09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849C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961D3"/>
    <w:multiLevelType w:val="hybridMultilevel"/>
    <w:tmpl w:val="E8361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327691"/>
    <w:multiLevelType w:val="hybridMultilevel"/>
    <w:tmpl w:val="F4E6D02E"/>
    <w:lvl w:ilvl="0" w:tplc="F73ECD5A">
      <w:numFmt w:val="bullet"/>
      <w:lvlText w:val="•"/>
      <w:lvlJc w:val="left"/>
      <w:pPr>
        <w:ind w:left="576" w:hanging="267"/>
      </w:pPr>
      <w:rPr>
        <w:rFonts w:ascii="Symbol" w:eastAsia="Symbol" w:hAnsi="Symbol" w:cs="Symbol" w:hint="default"/>
        <w:color w:val="586670"/>
        <w:spacing w:val="-1"/>
        <w:w w:val="100"/>
        <w:sz w:val="20"/>
        <w:szCs w:val="20"/>
      </w:rPr>
    </w:lvl>
    <w:lvl w:ilvl="1" w:tplc="729066BA">
      <w:numFmt w:val="bullet"/>
      <w:lvlText w:val="•"/>
      <w:lvlJc w:val="left"/>
      <w:pPr>
        <w:ind w:left="1564" w:hanging="267"/>
      </w:pPr>
      <w:rPr>
        <w:rFonts w:hint="default"/>
      </w:rPr>
    </w:lvl>
    <w:lvl w:ilvl="2" w:tplc="69E60C0E">
      <w:numFmt w:val="bullet"/>
      <w:lvlText w:val="•"/>
      <w:lvlJc w:val="left"/>
      <w:pPr>
        <w:ind w:left="2548" w:hanging="267"/>
      </w:pPr>
      <w:rPr>
        <w:rFonts w:hint="default"/>
      </w:rPr>
    </w:lvl>
    <w:lvl w:ilvl="3" w:tplc="D930B4A0">
      <w:numFmt w:val="bullet"/>
      <w:lvlText w:val="•"/>
      <w:lvlJc w:val="left"/>
      <w:pPr>
        <w:ind w:left="3532" w:hanging="267"/>
      </w:pPr>
      <w:rPr>
        <w:rFonts w:hint="default"/>
      </w:rPr>
    </w:lvl>
    <w:lvl w:ilvl="4" w:tplc="F4309610">
      <w:numFmt w:val="bullet"/>
      <w:lvlText w:val="•"/>
      <w:lvlJc w:val="left"/>
      <w:pPr>
        <w:ind w:left="4516" w:hanging="267"/>
      </w:pPr>
      <w:rPr>
        <w:rFonts w:hint="default"/>
      </w:rPr>
    </w:lvl>
    <w:lvl w:ilvl="5" w:tplc="47A634C4">
      <w:numFmt w:val="bullet"/>
      <w:lvlText w:val="•"/>
      <w:lvlJc w:val="left"/>
      <w:pPr>
        <w:ind w:left="5500" w:hanging="267"/>
      </w:pPr>
      <w:rPr>
        <w:rFonts w:hint="default"/>
      </w:rPr>
    </w:lvl>
    <w:lvl w:ilvl="6" w:tplc="B3AEC792">
      <w:numFmt w:val="bullet"/>
      <w:lvlText w:val="•"/>
      <w:lvlJc w:val="left"/>
      <w:pPr>
        <w:ind w:left="6484" w:hanging="267"/>
      </w:pPr>
      <w:rPr>
        <w:rFonts w:hint="default"/>
      </w:rPr>
    </w:lvl>
    <w:lvl w:ilvl="7" w:tplc="B2282152">
      <w:numFmt w:val="bullet"/>
      <w:lvlText w:val="•"/>
      <w:lvlJc w:val="left"/>
      <w:pPr>
        <w:ind w:left="7468" w:hanging="267"/>
      </w:pPr>
      <w:rPr>
        <w:rFonts w:hint="default"/>
      </w:rPr>
    </w:lvl>
    <w:lvl w:ilvl="8" w:tplc="C73249B2">
      <w:numFmt w:val="bullet"/>
      <w:lvlText w:val="•"/>
      <w:lvlJc w:val="left"/>
      <w:pPr>
        <w:ind w:left="8452" w:hanging="267"/>
      </w:pPr>
      <w:rPr>
        <w:rFonts w:hint="default"/>
      </w:rPr>
    </w:lvl>
  </w:abstractNum>
  <w:abstractNum w:abstractNumId="3" w15:restartNumberingAfterBreak="0">
    <w:nsid w:val="4C8142EB"/>
    <w:multiLevelType w:val="hybridMultilevel"/>
    <w:tmpl w:val="0AFE1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F50D14"/>
    <w:multiLevelType w:val="hybridMultilevel"/>
    <w:tmpl w:val="DC7AD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s7A0NTM1MzcxtTRS0lEKTi0uzszPAykwqQUAB14riSwAAAA="/>
  </w:docVars>
  <w:rsids>
    <w:rsidRoot w:val="0028532F"/>
    <w:rsid w:val="00003FBC"/>
    <w:rsid w:val="000102D6"/>
    <w:rsid w:val="000307E1"/>
    <w:rsid w:val="00040DB7"/>
    <w:rsid w:val="000462BB"/>
    <w:rsid w:val="000515FA"/>
    <w:rsid w:val="00087248"/>
    <w:rsid w:val="000921DC"/>
    <w:rsid w:val="000D7159"/>
    <w:rsid w:val="0010017D"/>
    <w:rsid w:val="00122E95"/>
    <w:rsid w:val="001319F4"/>
    <w:rsid w:val="00146214"/>
    <w:rsid w:val="00151699"/>
    <w:rsid w:val="001612C1"/>
    <w:rsid w:val="001663A6"/>
    <w:rsid w:val="001C0957"/>
    <w:rsid w:val="001D6E48"/>
    <w:rsid w:val="00201D25"/>
    <w:rsid w:val="0023246D"/>
    <w:rsid w:val="002451B3"/>
    <w:rsid w:val="00255EC8"/>
    <w:rsid w:val="00256BCB"/>
    <w:rsid w:val="00260170"/>
    <w:rsid w:val="00261E6C"/>
    <w:rsid w:val="00275484"/>
    <w:rsid w:val="0028532F"/>
    <w:rsid w:val="002A7F72"/>
    <w:rsid w:val="002B58A3"/>
    <w:rsid w:val="002C6FE7"/>
    <w:rsid w:val="002E5E69"/>
    <w:rsid w:val="002F06F4"/>
    <w:rsid w:val="002F8BCB"/>
    <w:rsid w:val="0031426B"/>
    <w:rsid w:val="00384E31"/>
    <w:rsid w:val="003E35FD"/>
    <w:rsid w:val="00412FB2"/>
    <w:rsid w:val="004258D6"/>
    <w:rsid w:val="00446C51"/>
    <w:rsid w:val="004732A3"/>
    <w:rsid w:val="004811CF"/>
    <w:rsid w:val="004961C1"/>
    <w:rsid w:val="00497E17"/>
    <w:rsid w:val="004E11CC"/>
    <w:rsid w:val="00502341"/>
    <w:rsid w:val="00510485"/>
    <w:rsid w:val="00535D51"/>
    <w:rsid w:val="00540FAE"/>
    <w:rsid w:val="0054192E"/>
    <w:rsid w:val="00556DAF"/>
    <w:rsid w:val="00567AD8"/>
    <w:rsid w:val="00581875"/>
    <w:rsid w:val="005B18DE"/>
    <w:rsid w:val="005E64A9"/>
    <w:rsid w:val="005F240B"/>
    <w:rsid w:val="00600FE1"/>
    <w:rsid w:val="00634D66"/>
    <w:rsid w:val="00654B67"/>
    <w:rsid w:val="00673568"/>
    <w:rsid w:val="006773B8"/>
    <w:rsid w:val="006833F9"/>
    <w:rsid w:val="006A0D8B"/>
    <w:rsid w:val="006A57DB"/>
    <w:rsid w:val="006E0957"/>
    <w:rsid w:val="00710431"/>
    <w:rsid w:val="0071280E"/>
    <w:rsid w:val="00713D63"/>
    <w:rsid w:val="007145B4"/>
    <w:rsid w:val="007263DB"/>
    <w:rsid w:val="00747F90"/>
    <w:rsid w:val="007A00ED"/>
    <w:rsid w:val="00840237"/>
    <w:rsid w:val="008578E5"/>
    <w:rsid w:val="0087173D"/>
    <w:rsid w:val="008919B6"/>
    <w:rsid w:val="008A257F"/>
    <w:rsid w:val="008AB5BF"/>
    <w:rsid w:val="008D0A85"/>
    <w:rsid w:val="008D257E"/>
    <w:rsid w:val="008D46B9"/>
    <w:rsid w:val="008D7A9D"/>
    <w:rsid w:val="008E1EA3"/>
    <w:rsid w:val="008F4D6C"/>
    <w:rsid w:val="00910158"/>
    <w:rsid w:val="00910E26"/>
    <w:rsid w:val="00931319"/>
    <w:rsid w:val="00931BA2"/>
    <w:rsid w:val="009453BA"/>
    <w:rsid w:val="0096436F"/>
    <w:rsid w:val="00981A20"/>
    <w:rsid w:val="009C563B"/>
    <w:rsid w:val="009D4DEC"/>
    <w:rsid w:val="00A02ABD"/>
    <w:rsid w:val="00A2361B"/>
    <w:rsid w:val="00A237AF"/>
    <w:rsid w:val="00A33B44"/>
    <w:rsid w:val="00A476DC"/>
    <w:rsid w:val="00A85560"/>
    <w:rsid w:val="00A9419B"/>
    <w:rsid w:val="00AB37AC"/>
    <w:rsid w:val="00AC6F92"/>
    <w:rsid w:val="00AD3A76"/>
    <w:rsid w:val="00AE1910"/>
    <w:rsid w:val="00B16AB6"/>
    <w:rsid w:val="00B33B60"/>
    <w:rsid w:val="00B33C1B"/>
    <w:rsid w:val="00B34BCD"/>
    <w:rsid w:val="00B47F1F"/>
    <w:rsid w:val="00B638FA"/>
    <w:rsid w:val="00B76DA3"/>
    <w:rsid w:val="00BB5452"/>
    <w:rsid w:val="00BC515A"/>
    <w:rsid w:val="00C14583"/>
    <w:rsid w:val="00C94B7B"/>
    <w:rsid w:val="00CE7F9A"/>
    <w:rsid w:val="00D2634C"/>
    <w:rsid w:val="00D33358"/>
    <w:rsid w:val="00D66C0B"/>
    <w:rsid w:val="00D743CC"/>
    <w:rsid w:val="00D97779"/>
    <w:rsid w:val="00DB0FC7"/>
    <w:rsid w:val="00DB5CE2"/>
    <w:rsid w:val="00DC2487"/>
    <w:rsid w:val="00DC7020"/>
    <w:rsid w:val="00DD4778"/>
    <w:rsid w:val="00DE155C"/>
    <w:rsid w:val="00DF6A32"/>
    <w:rsid w:val="00E17DA9"/>
    <w:rsid w:val="00E21B66"/>
    <w:rsid w:val="00E249D5"/>
    <w:rsid w:val="00E31962"/>
    <w:rsid w:val="00E46971"/>
    <w:rsid w:val="00EB2A3E"/>
    <w:rsid w:val="00EB56C9"/>
    <w:rsid w:val="00EE5BDC"/>
    <w:rsid w:val="00F072A3"/>
    <w:rsid w:val="00F13780"/>
    <w:rsid w:val="00F218E4"/>
    <w:rsid w:val="00F23BE3"/>
    <w:rsid w:val="00F431DD"/>
    <w:rsid w:val="00F6056A"/>
    <w:rsid w:val="00F73088"/>
    <w:rsid w:val="00F86D15"/>
    <w:rsid w:val="00F93FEC"/>
    <w:rsid w:val="00FB03CA"/>
    <w:rsid w:val="00FD38B1"/>
    <w:rsid w:val="00FE16A5"/>
    <w:rsid w:val="00FE522A"/>
    <w:rsid w:val="04A36B9C"/>
    <w:rsid w:val="0614929A"/>
    <w:rsid w:val="061A35FA"/>
    <w:rsid w:val="065D0F5C"/>
    <w:rsid w:val="0918CB64"/>
    <w:rsid w:val="12E2B650"/>
    <w:rsid w:val="130C5900"/>
    <w:rsid w:val="13D8F4F0"/>
    <w:rsid w:val="14E3B36D"/>
    <w:rsid w:val="15DEE363"/>
    <w:rsid w:val="1642B8C3"/>
    <w:rsid w:val="16A41EE6"/>
    <w:rsid w:val="16A777F2"/>
    <w:rsid w:val="1AA18C34"/>
    <w:rsid w:val="1BFE7A29"/>
    <w:rsid w:val="1CBE8261"/>
    <w:rsid w:val="1EAEBAA8"/>
    <w:rsid w:val="1FAE2BB3"/>
    <w:rsid w:val="207C47C9"/>
    <w:rsid w:val="20CA0E6E"/>
    <w:rsid w:val="20FC4C4F"/>
    <w:rsid w:val="2459FC29"/>
    <w:rsid w:val="27D7825C"/>
    <w:rsid w:val="284FC583"/>
    <w:rsid w:val="2C81D4E5"/>
    <w:rsid w:val="31F559BD"/>
    <w:rsid w:val="3348E419"/>
    <w:rsid w:val="37004EAF"/>
    <w:rsid w:val="379DEAFA"/>
    <w:rsid w:val="391D1295"/>
    <w:rsid w:val="39BB5957"/>
    <w:rsid w:val="39FF512A"/>
    <w:rsid w:val="3AA101E0"/>
    <w:rsid w:val="3C6BA3BB"/>
    <w:rsid w:val="3F2EE49C"/>
    <w:rsid w:val="42EE1654"/>
    <w:rsid w:val="432A7353"/>
    <w:rsid w:val="44168876"/>
    <w:rsid w:val="4488B283"/>
    <w:rsid w:val="462A4754"/>
    <w:rsid w:val="4B2A6A65"/>
    <w:rsid w:val="4CBC105B"/>
    <w:rsid w:val="4EE0AE02"/>
    <w:rsid w:val="510ECBA7"/>
    <w:rsid w:val="51616AC4"/>
    <w:rsid w:val="51E345AB"/>
    <w:rsid w:val="52E2C38A"/>
    <w:rsid w:val="53BEB080"/>
    <w:rsid w:val="543CF77E"/>
    <w:rsid w:val="556A0655"/>
    <w:rsid w:val="55A2DC42"/>
    <w:rsid w:val="584654C7"/>
    <w:rsid w:val="586F78C0"/>
    <w:rsid w:val="5C50BAF5"/>
    <w:rsid w:val="5D1B323F"/>
    <w:rsid w:val="6068493F"/>
    <w:rsid w:val="6245F371"/>
    <w:rsid w:val="6402FD8C"/>
    <w:rsid w:val="6410AD93"/>
    <w:rsid w:val="6696950F"/>
    <w:rsid w:val="66BA57B9"/>
    <w:rsid w:val="6BDF5900"/>
    <w:rsid w:val="7889E27E"/>
    <w:rsid w:val="7AD460E0"/>
    <w:rsid w:val="7BAB943C"/>
    <w:rsid w:val="7CEB1D55"/>
    <w:rsid w:val="7D7E3038"/>
    <w:rsid w:val="7E099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D24AD2"/>
  <w15:docId w15:val="{CE14668A-63A6-47A7-B2FB-B1E73F173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532F"/>
    <w:pPr>
      <w:widowControl w:val="0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rsid w:val="0028532F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28532F"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8532F"/>
    <w:pPr>
      <w:jc w:val="center"/>
    </w:pPr>
  </w:style>
  <w:style w:type="paragraph" w:styleId="Header">
    <w:name w:val="header"/>
    <w:basedOn w:val="Normal"/>
    <w:rsid w:val="00EB2A3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B2A3E"/>
    <w:pPr>
      <w:tabs>
        <w:tab w:val="center" w:pos="4320"/>
        <w:tab w:val="right" w:pos="8640"/>
      </w:tabs>
    </w:pPr>
  </w:style>
  <w:style w:type="character" w:styleId="Hyperlink">
    <w:name w:val="Hyperlink"/>
    <w:rsid w:val="00D66C0B"/>
    <w:rPr>
      <w:color w:val="0000FF"/>
      <w:u w:val="single"/>
    </w:rPr>
  </w:style>
  <w:style w:type="character" w:customStyle="1" w:styleId="EmailStyle19">
    <w:name w:val="EmailStyle19"/>
    <w:semiHidden/>
    <w:rsid w:val="0031426B"/>
    <w:rPr>
      <w:rFonts w:ascii="Arial" w:hAnsi="Arial" w:cs="Arial"/>
      <w:color w:val="auto"/>
      <w:sz w:val="20"/>
      <w:szCs w:val="20"/>
    </w:rPr>
  </w:style>
  <w:style w:type="paragraph" w:customStyle="1" w:styleId="bodycopy">
    <w:name w:val="bodycopy"/>
    <w:basedOn w:val="Normal"/>
    <w:rsid w:val="00087248"/>
    <w:pPr>
      <w:widowControl/>
      <w:spacing w:before="100" w:beforeAutospacing="1" w:after="100" w:afterAutospacing="1"/>
    </w:pPr>
    <w:rPr>
      <w:rFonts w:ascii="Verdana" w:hAnsi="Verdana"/>
      <w:snapToGrid/>
      <w:szCs w:val="24"/>
    </w:rPr>
  </w:style>
  <w:style w:type="character" w:styleId="Strong">
    <w:name w:val="Strong"/>
    <w:qFormat/>
    <w:rsid w:val="00087248"/>
    <w:rPr>
      <w:b/>
      <w:bCs/>
    </w:rPr>
  </w:style>
  <w:style w:type="paragraph" w:customStyle="1" w:styleId="Standard">
    <w:name w:val="Standard"/>
    <w:rsid w:val="001D6E48"/>
    <w:pPr>
      <w:suppressAutoHyphens/>
      <w:autoSpaceDN w:val="0"/>
      <w:textAlignment w:val="baseline"/>
    </w:pPr>
    <w:rPr>
      <w:rFonts w:cs="Mangal"/>
      <w:kern w:val="3"/>
      <w:sz w:val="24"/>
      <w:szCs w:val="24"/>
      <w:lang w:eastAsia="zh-CN" w:bidi="hi-IN"/>
    </w:rPr>
  </w:style>
  <w:style w:type="paragraph" w:styleId="ListParagraph">
    <w:name w:val="List Paragraph"/>
    <w:basedOn w:val="Normal"/>
    <w:uiPriority w:val="1"/>
    <w:qFormat/>
    <w:rsid w:val="00412FB2"/>
    <w:pPr>
      <w:autoSpaceDE w:val="0"/>
      <w:autoSpaceDN w:val="0"/>
      <w:spacing w:before="1"/>
      <w:ind w:left="576" w:hanging="267"/>
    </w:pPr>
    <w:rPr>
      <w:rFonts w:ascii="Futura-Medium" w:eastAsia="Futura-Medium" w:hAnsi="Futura-Medium" w:cs="Futura-Medium"/>
      <w:snapToGrid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1EA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FE16A5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237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71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7CD93-1BC7-4F16-9D63-33278B27AEA6}"/>
      </w:docPartPr>
      <w:docPartBody>
        <w:p w:rsidR="00712AF0" w:rsidRDefault="0010017D">
          <w:r w:rsidRPr="00FA7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9B5A992717DA4695E04124C0D85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6798C-0BDA-6542-B32F-A84B1641BB82}"/>
      </w:docPartPr>
      <w:docPartBody>
        <w:p w:rsidR="0016212C" w:rsidRDefault="0087173D" w:rsidP="0087173D">
          <w:pPr>
            <w:pStyle w:val="A49B5A992717DA4695E04124C0D85702"/>
          </w:pPr>
          <w:r w:rsidRPr="00A47F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B71C38B28F93439531D3EB3D3BD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2F26A-9C54-1C45-B641-A8519133849E}"/>
      </w:docPartPr>
      <w:docPartBody>
        <w:p w:rsidR="007607B3" w:rsidRDefault="006F7855" w:rsidP="006F7855">
          <w:pPr>
            <w:pStyle w:val="07B71C38B28F93439531D3EB3D3BDEF6"/>
          </w:pPr>
          <w:r w:rsidRPr="00FA7EE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Futura-Medium">
    <w:altName w:val="Arial"/>
    <w:charset w:val="00"/>
    <w:family w:val="swiss"/>
    <w:pitch w:val="variable"/>
    <w:sig w:usb0="80000867" w:usb1="00000000" w:usb2="00000000" w:usb3="00000000" w:csb0="000001F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017D"/>
    <w:rsid w:val="0010017D"/>
    <w:rsid w:val="0016212C"/>
    <w:rsid w:val="00480037"/>
    <w:rsid w:val="005D4511"/>
    <w:rsid w:val="006F7855"/>
    <w:rsid w:val="00712AF0"/>
    <w:rsid w:val="007607B3"/>
    <w:rsid w:val="0087173D"/>
    <w:rsid w:val="009A499E"/>
    <w:rsid w:val="00A9067E"/>
    <w:rsid w:val="00B16EAC"/>
    <w:rsid w:val="00B34BFB"/>
    <w:rsid w:val="00C30530"/>
    <w:rsid w:val="00C93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7855"/>
    <w:rPr>
      <w:color w:val="808080"/>
    </w:rPr>
  </w:style>
  <w:style w:type="paragraph" w:customStyle="1" w:styleId="A49B5A992717DA4695E04124C0D85702">
    <w:name w:val="A49B5A992717DA4695E04124C0D85702"/>
    <w:rsid w:val="0087173D"/>
    <w:pPr>
      <w:spacing w:after="0" w:line="240" w:lineRule="auto"/>
    </w:pPr>
    <w:rPr>
      <w:sz w:val="24"/>
      <w:szCs w:val="24"/>
    </w:rPr>
  </w:style>
  <w:style w:type="paragraph" w:customStyle="1" w:styleId="07B71C38B28F93439531D3EB3D3BDEF6">
    <w:name w:val="07B71C38B28F93439531D3EB3D3BDEF6"/>
    <w:rsid w:val="006F7855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D7978D1E43DE4EA43DBD7340A406DC" ma:contentTypeVersion="11" ma:contentTypeDescription="Create a new document." ma:contentTypeScope="" ma:versionID="89d3f3b87667bc1872c34eae555a0ed1">
  <xsd:schema xmlns:xsd="http://www.w3.org/2001/XMLSchema" xmlns:xs="http://www.w3.org/2001/XMLSchema" xmlns:p="http://schemas.microsoft.com/office/2006/metadata/properties" xmlns:ns2="d382aed9-cc96-421a-b6d1-bad087b40ea5" xmlns:ns3="3c3bb480-5c86-45a4-be90-daa3829a93c5" targetNamespace="http://schemas.microsoft.com/office/2006/metadata/properties" ma:root="true" ma:fieldsID="c697fcc133449809373f93559163051d" ns2:_="" ns3:_="">
    <xsd:import namespace="d382aed9-cc96-421a-b6d1-bad087b40ea5"/>
    <xsd:import namespace="3c3bb480-5c86-45a4-be90-daa3829a93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82aed9-cc96-421a-b6d1-bad087b40e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bb480-5c86-45a4-be90-daa3829a93c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81C728-3C0A-4A3E-A6CC-30F9519811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82aed9-cc96-421a-b6d1-bad087b40ea5"/>
    <ds:schemaRef ds:uri="3c3bb480-5c86-45a4-be90-daa3829a93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490AE9-62AF-4A40-9CE4-CC1263C2F2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19E8B1-990E-4189-BEAC-88319B43B839}">
  <ds:schemaRefs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3c3bb480-5c86-45a4-be90-daa3829a93c5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d382aed9-cc96-421a-b6d1-bad087b40e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1</Words>
  <Characters>1232</Characters>
  <Application>Microsoft Office Word</Application>
  <DocSecurity>4</DocSecurity>
  <Lines>34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Logo / Letterhead</vt:lpstr>
    </vt:vector>
  </TitlesOfParts>
  <Company>OTS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Logo / Letterhead</dc:title>
  <dc:subject/>
  <dc:creator>ohwziese</dc:creator>
  <cp:keywords/>
  <cp:lastModifiedBy>Williams, Judith</cp:lastModifiedBy>
  <cp:revision>2</cp:revision>
  <dcterms:created xsi:type="dcterms:W3CDTF">2023-08-24T14:18:00Z</dcterms:created>
  <dcterms:modified xsi:type="dcterms:W3CDTF">2023-08-24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D7978D1E43DE4EA43DBD7340A406DC</vt:lpwstr>
  </property>
  <property fmtid="{D5CDD505-2E9C-101B-9397-08002B2CF9AE}" pid="3" name="GrammarlyDocumentId">
    <vt:lpwstr>44211a0cbdcde0664aa3b0523ac532320cf3e028a559419b89297f9723289bce</vt:lpwstr>
  </property>
</Properties>
</file>